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2FFFEA82" w:rsidR="006C4E9E" w:rsidRPr="0004234C" w:rsidRDefault="615978CD" w:rsidP="615978CD">
      <w:pPr>
        <w:snapToGrid w:val="0"/>
        <w:spacing w:after="240" w:line="264" w:lineRule="auto"/>
      </w:pPr>
      <w:r>
        <w:rPr>
          <w:noProof/>
        </w:rPr>
        <w:drawing>
          <wp:inline distT="0" distB="0" distL="0" distR="0" wp14:anchorId="19E9E9F6" wp14:editId="336C2615">
            <wp:extent cx="3008957" cy="633135"/>
            <wp:effectExtent l="0" t="0" r="0" b="0"/>
            <wp:docPr id="846106342" name="Picture 84610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8957" cy="633135"/>
                    </a:xfrm>
                    <a:prstGeom prst="rect">
                      <a:avLst/>
                    </a:prstGeom>
                  </pic:spPr>
                </pic:pic>
              </a:graphicData>
            </a:graphic>
          </wp:inline>
        </w:drawing>
      </w:r>
      <w:r w:rsidR="00C53082">
        <w:rPr>
          <w:noProof/>
        </w:rPr>
        <w:t xml:space="preserve">                                   </w:t>
      </w:r>
      <w:r w:rsidR="00C53082">
        <w:rPr>
          <w:noProof/>
        </w:rPr>
        <w:drawing>
          <wp:inline distT="0" distB="0" distL="0" distR="0" wp14:anchorId="65ECA764" wp14:editId="42DE8CDB">
            <wp:extent cx="1577340" cy="708691"/>
            <wp:effectExtent l="0" t="0" r="381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9722" cy="732226"/>
                    </a:xfrm>
                    <a:prstGeom prst="rect">
                      <a:avLst/>
                    </a:prstGeom>
                    <a:noFill/>
                    <a:ln>
                      <a:noFill/>
                    </a:ln>
                  </pic:spPr>
                </pic:pic>
              </a:graphicData>
            </a:graphic>
          </wp:inline>
        </w:drawing>
      </w:r>
    </w:p>
    <w:p w14:paraId="0F763572" w14:textId="4C3852A9" w:rsidR="002B1535" w:rsidRPr="0004234C" w:rsidRDefault="00DC7647" w:rsidP="0004234C">
      <w:pPr>
        <w:snapToGrid w:val="0"/>
        <w:spacing w:after="240" w:line="264" w:lineRule="auto"/>
        <w:jc w:val="both"/>
        <w:rPr>
          <w:rFonts w:ascii="Arial" w:hAnsi="Arial" w:cs="Arial"/>
          <w:color w:val="002A5C"/>
          <w:sz w:val="20"/>
          <w:szCs w:val="20"/>
        </w:rPr>
      </w:pPr>
      <w:r w:rsidRPr="615978CD">
        <w:rPr>
          <w:rFonts w:ascii="Arial" w:hAnsi="Arial" w:cs="Arial"/>
          <w:color w:val="002A5C" w:themeColor="text1"/>
          <w:sz w:val="20"/>
          <w:szCs w:val="20"/>
        </w:rPr>
        <w:t>It is the policy of the University of Toronto, Temerty Faculty of Medicine, Continuing Professional Development to ensure balance, independence, objectivity, and scientific rigor in all its individually accredited or jointly accredited educational programs.</w:t>
      </w:r>
      <w:r w:rsidR="001D0580" w:rsidRPr="615978CD">
        <w:rPr>
          <w:rFonts w:ascii="Arial" w:hAnsi="Arial" w:cs="Arial"/>
          <w:color w:val="002A5C" w:themeColor="text1"/>
          <w:sz w:val="20"/>
          <w:szCs w:val="20"/>
        </w:rPr>
        <w:t xml:space="preserve"> </w:t>
      </w:r>
      <w:r w:rsidRPr="615978CD">
        <w:rPr>
          <w:rFonts w:ascii="Arial" w:hAnsi="Arial" w:cs="Arial"/>
          <w:color w:val="002A5C" w:themeColor="text1"/>
          <w:sz w:val="20"/>
          <w:szCs w:val="20"/>
        </w:rPr>
        <w:t>All speakers, moderators, facilitators, authors</w:t>
      </w:r>
      <w:r w:rsidR="00497298">
        <w:rPr>
          <w:rFonts w:ascii="Arial" w:hAnsi="Arial" w:cs="Arial"/>
          <w:color w:val="002A5C" w:themeColor="text1"/>
          <w:sz w:val="20"/>
          <w:szCs w:val="20"/>
        </w:rPr>
        <w:t>, poster presenters</w:t>
      </w:r>
      <w:r w:rsidRPr="615978CD">
        <w:rPr>
          <w:rFonts w:ascii="Arial" w:hAnsi="Arial" w:cs="Arial"/>
          <w:color w:val="002A5C" w:themeColor="text1"/>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615978CD">
        <w:rPr>
          <w:rFonts w:ascii="Arial" w:hAnsi="Arial" w:cs="Arial"/>
          <w:color w:val="002A5C" w:themeColor="text1"/>
          <w:sz w:val="20"/>
          <w:szCs w:val="20"/>
        </w:rPr>
        <w:t>with for</w:t>
      </w:r>
      <w:r w:rsidRPr="615978CD">
        <w:rPr>
          <w:rFonts w:ascii="Arial" w:hAnsi="Arial" w:cs="Arial"/>
          <w:color w:val="002A5C" w:themeColor="text1"/>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tbl>
      <w:tblPr>
        <w:tblStyle w:val="TableGrid"/>
        <w:tblW w:w="9498" w:type="dxa"/>
        <w:tblInd w:w="-5" w:type="dxa"/>
        <w:tblLayout w:type="fixed"/>
        <w:tblLook w:val="04A0" w:firstRow="1" w:lastRow="0" w:firstColumn="1" w:lastColumn="0" w:noHBand="0" w:noVBand="1"/>
      </w:tblPr>
      <w:tblGrid>
        <w:gridCol w:w="450"/>
        <w:gridCol w:w="2255"/>
        <w:gridCol w:w="6509"/>
        <w:gridCol w:w="236"/>
        <w:gridCol w:w="48"/>
      </w:tblGrid>
      <w:tr w:rsidR="0004234C" w:rsidRPr="0004234C" w14:paraId="076491CC" w14:textId="77777777" w:rsidTr="00497298">
        <w:trPr>
          <w:gridAfter w:val="1"/>
          <w:wAfter w:w="48" w:type="dxa"/>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2"/>
            <w:vAlign w:val="center"/>
          </w:tcPr>
          <w:p w14:paraId="792B262D" w14:textId="28691C9D" w:rsidR="00AE30E9" w:rsidRPr="0004234C" w:rsidRDefault="00C53082" w:rsidP="00CC7887">
            <w:pPr>
              <w:pStyle w:val="ListParagraph"/>
              <w:snapToGrid w:val="0"/>
              <w:spacing w:line="264" w:lineRule="auto"/>
              <w:ind w:left="0"/>
              <w:contextualSpacing w:val="0"/>
              <w:rPr>
                <w:rFonts w:ascii="Arial" w:eastAsia="Calibri" w:hAnsi="Arial" w:cs="Arial"/>
                <w:color w:val="002A5C"/>
                <w:sz w:val="20"/>
                <w:szCs w:val="20"/>
                <w:lang w:eastAsia="en-CA"/>
              </w:rPr>
            </w:pPr>
            <w:sdt>
              <w:sdtPr>
                <w:rPr>
                  <w:rFonts w:ascii="Arial" w:eastAsia="Calibri" w:hAnsi="Arial" w:cs="Arial"/>
                  <w:color w:val="002A5C" w:themeColor="text1"/>
                  <w:sz w:val="20"/>
                  <w:szCs w:val="20"/>
                  <w:lang w:eastAsia="en-CA"/>
                </w:rPr>
                <w:id w:val="783928127"/>
                <w:placeholder>
                  <w:docPart w:val="93749B895CEC4AB2B72CC8C8B0FD94F6"/>
                </w:placeholder>
              </w:sdtPr>
              <w:sdtEndPr/>
              <w:sdtContent>
                <w:r w:rsidR="00497298">
                  <w:rPr>
                    <w:rFonts w:ascii="Arial" w:eastAsia="Calibri" w:hAnsi="Arial" w:cs="Arial"/>
                    <w:color w:val="002A5C" w:themeColor="text1"/>
                    <w:sz w:val="20"/>
                    <w:szCs w:val="20"/>
                    <w:lang w:eastAsia="en-CA"/>
                  </w:rPr>
                  <w:t>Advances in Stroke Recovery Scientific Conference 2023</w:t>
                </w:r>
              </w:sdtContent>
            </w:sdt>
            <w:r w:rsidR="0034226A" w:rsidRPr="00CC7887">
              <w:rPr>
                <w:rFonts w:ascii="Arial" w:eastAsia="Calibri" w:hAnsi="Arial" w:cs="Arial"/>
                <w:color w:val="002A5C" w:themeColor="text1"/>
                <w:sz w:val="20"/>
                <w:szCs w:val="20"/>
                <w:lang w:eastAsia="en-CA"/>
              </w:rPr>
              <w:t xml:space="preserve"> </w:t>
            </w:r>
          </w:p>
        </w:tc>
      </w:tr>
      <w:tr w:rsidR="0004234C" w:rsidRPr="0004234C" w14:paraId="524D7A70" w14:textId="77777777" w:rsidTr="00497298">
        <w:trPr>
          <w:gridAfter w:val="1"/>
          <w:wAfter w:w="48" w:type="dxa"/>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3-01-23T00:00:00Z">
              <w:dateFormat w:val="dd/MM/yyyy"/>
              <w:lid w:val="en-CA"/>
              <w:storeMappedDataAs w:val="dateTime"/>
              <w:calendar w:val="gregorian"/>
            </w:date>
          </w:sdtPr>
          <w:sdtEndPr/>
          <w:sdtContent>
            <w:tc>
              <w:tcPr>
                <w:tcW w:w="6745" w:type="dxa"/>
                <w:gridSpan w:val="2"/>
                <w:vAlign w:val="center"/>
              </w:tcPr>
              <w:p w14:paraId="2501D4CD" w14:textId="1068FDA5" w:rsidR="00AE30E9" w:rsidRPr="0004234C" w:rsidRDefault="00497298"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23/01/2023</w:t>
                </w:r>
              </w:p>
            </w:tc>
          </w:sdtContent>
        </w:sdt>
      </w:tr>
      <w:tr w:rsidR="00B16128" w:rsidRPr="0004234C" w14:paraId="4402DE2D" w14:textId="77777777" w:rsidTr="00497298">
        <w:trPr>
          <w:gridAfter w:val="1"/>
          <w:wAfter w:w="48" w:type="dxa"/>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3-01-25T00:00:00Z">
              <w:dateFormat w:val="dd/MM/yyyy"/>
              <w:lid w:val="en-CA"/>
              <w:storeMappedDataAs w:val="dateTime"/>
              <w:calendar w:val="gregorian"/>
            </w:date>
          </w:sdtPr>
          <w:sdtEndPr/>
          <w:sdtContent>
            <w:tc>
              <w:tcPr>
                <w:tcW w:w="6745" w:type="dxa"/>
                <w:gridSpan w:val="2"/>
                <w:vAlign w:val="center"/>
              </w:tcPr>
              <w:p w14:paraId="7C1B7275" w14:textId="711B61A9" w:rsidR="00B16128" w:rsidRPr="00B16128" w:rsidRDefault="00497298"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25/01/2023</w:t>
                </w:r>
              </w:p>
            </w:tc>
          </w:sdtContent>
        </w:sdt>
      </w:tr>
      <w:tr w:rsidR="00497298" w:rsidRPr="0004234C" w14:paraId="5112E00E" w14:textId="77777777" w:rsidTr="00497298">
        <w:trPr>
          <w:trHeight w:val="387"/>
        </w:trPr>
        <w:tc>
          <w:tcPr>
            <w:tcW w:w="2705" w:type="dxa"/>
            <w:gridSpan w:val="2"/>
            <w:vMerge w:val="restart"/>
            <w:shd w:val="clear" w:color="auto" w:fill="F2F2F2" w:themeFill="background1" w:themeFillShade="F2"/>
            <w:vAlign w:val="center"/>
          </w:tcPr>
          <w:p w14:paraId="015EFCD9" w14:textId="77777777" w:rsidR="00497298" w:rsidRPr="0004234C" w:rsidRDefault="00497298"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6509" w:type="dxa"/>
            <w:vAlign w:val="center"/>
          </w:tcPr>
          <w:p w14:paraId="682B1FBC" w14:textId="05A9BB4C" w:rsidR="00497298" w:rsidRPr="0004234C" w:rsidRDefault="00C53082"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EndPr/>
              <w:sdtContent>
                <w:r w:rsidR="00497298">
                  <w:rPr>
                    <w:rFonts w:ascii="MS Gothic" w:eastAsia="MS Gothic" w:hAnsi="MS Gothic" w:cs="Arial" w:hint="eastAsia"/>
                    <w:bCs/>
                    <w:color w:val="002A5C"/>
                    <w:sz w:val="20"/>
                    <w:szCs w:val="20"/>
                    <w:lang w:eastAsia="en-CA"/>
                  </w:rPr>
                  <w:t>☐</w:t>
                </w:r>
              </w:sdtContent>
            </w:sdt>
            <w:r w:rsidR="00497298" w:rsidRPr="0004234C">
              <w:rPr>
                <w:rFonts w:ascii="Arial" w:eastAsia="Calibri" w:hAnsi="Arial" w:cs="Arial"/>
                <w:bCs/>
                <w:color w:val="002A5C"/>
                <w:sz w:val="20"/>
                <w:szCs w:val="20"/>
                <w:lang w:eastAsia="en-CA"/>
              </w:rPr>
              <w:t xml:space="preserve"> </w:t>
            </w:r>
            <w:r w:rsidR="00497298">
              <w:rPr>
                <w:rFonts w:ascii="Arial" w:eastAsia="Calibri" w:hAnsi="Arial" w:cs="Arial"/>
                <w:bCs/>
                <w:color w:val="002A5C"/>
                <w:sz w:val="20"/>
                <w:szCs w:val="20"/>
                <w:lang w:eastAsia="en-CA"/>
              </w:rPr>
              <w:t>Speaker</w:t>
            </w:r>
          </w:p>
        </w:tc>
        <w:tc>
          <w:tcPr>
            <w:tcW w:w="284" w:type="dxa"/>
            <w:gridSpan w:val="2"/>
            <w:vMerge w:val="restart"/>
            <w:vAlign w:val="center"/>
          </w:tcPr>
          <w:p w14:paraId="596D4C3F" w14:textId="5B831631" w:rsidR="00497298" w:rsidRPr="0004234C" w:rsidRDefault="00497298"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r>
      <w:tr w:rsidR="00497298" w:rsidRPr="0004234C" w14:paraId="2E2AE4AE" w14:textId="77777777" w:rsidTr="00497298">
        <w:trPr>
          <w:trHeight w:val="387"/>
        </w:trPr>
        <w:tc>
          <w:tcPr>
            <w:tcW w:w="2705" w:type="dxa"/>
            <w:gridSpan w:val="2"/>
            <w:vMerge/>
            <w:vAlign w:val="center"/>
          </w:tcPr>
          <w:p w14:paraId="5C2A6AC0" w14:textId="77777777" w:rsidR="00497298" w:rsidRPr="0004234C" w:rsidRDefault="00497298" w:rsidP="0004234C">
            <w:pPr>
              <w:pStyle w:val="ListParagraph"/>
              <w:snapToGrid w:val="0"/>
              <w:spacing w:line="264" w:lineRule="auto"/>
              <w:ind w:left="0"/>
              <w:contextualSpacing w:val="0"/>
              <w:rPr>
                <w:rFonts w:ascii="Arial" w:hAnsi="Arial" w:cs="Arial"/>
                <w:color w:val="002A5C"/>
                <w:sz w:val="20"/>
                <w:szCs w:val="20"/>
              </w:rPr>
            </w:pPr>
          </w:p>
        </w:tc>
        <w:tc>
          <w:tcPr>
            <w:tcW w:w="6509" w:type="dxa"/>
            <w:vAlign w:val="center"/>
          </w:tcPr>
          <w:p w14:paraId="6D932B2F" w14:textId="63E2DA5E" w:rsidR="00497298" w:rsidRPr="0004234C" w:rsidRDefault="00C53082"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EndPr/>
              <w:sdtContent>
                <w:r w:rsidR="00497298" w:rsidRPr="0004234C">
                  <w:rPr>
                    <w:rFonts w:ascii="Segoe UI Symbol" w:eastAsia="MS Gothic" w:hAnsi="Segoe UI Symbol" w:cs="Segoe UI Symbol"/>
                    <w:bCs/>
                    <w:color w:val="002A5C"/>
                    <w:sz w:val="20"/>
                    <w:szCs w:val="20"/>
                    <w:lang w:eastAsia="en-CA"/>
                  </w:rPr>
                  <w:t>☐</w:t>
                </w:r>
              </w:sdtContent>
            </w:sdt>
            <w:r w:rsidR="00497298" w:rsidRPr="0004234C">
              <w:rPr>
                <w:rFonts w:ascii="Arial" w:eastAsia="Calibri" w:hAnsi="Arial" w:cs="Arial"/>
                <w:bCs/>
                <w:color w:val="002A5C"/>
                <w:sz w:val="20"/>
                <w:szCs w:val="20"/>
                <w:lang w:eastAsia="en-CA"/>
              </w:rPr>
              <w:t xml:space="preserve"> </w:t>
            </w:r>
            <w:r w:rsidR="00497298">
              <w:rPr>
                <w:rFonts w:ascii="Arial" w:eastAsia="Calibri" w:hAnsi="Arial" w:cs="Arial"/>
                <w:bCs/>
                <w:color w:val="002A5C"/>
                <w:sz w:val="20"/>
                <w:szCs w:val="20"/>
                <w:lang w:eastAsia="en-CA"/>
              </w:rPr>
              <w:t>Poster Presenter</w:t>
            </w:r>
          </w:p>
        </w:tc>
        <w:tc>
          <w:tcPr>
            <w:tcW w:w="284" w:type="dxa"/>
            <w:gridSpan w:val="2"/>
            <w:vMerge/>
            <w:vAlign w:val="center"/>
          </w:tcPr>
          <w:p w14:paraId="41ECA2B6" w14:textId="4EF74FDC" w:rsidR="00497298" w:rsidRPr="0004234C" w:rsidRDefault="00497298"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r>
      <w:tr w:rsidR="0004234C" w:rsidRPr="0004234C" w14:paraId="28918BCD" w14:textId="77777777" w:rsidTr="00497298">
        <w:trPr>
          <w:gridAfter w:val="1"/>
          <w:wAfter w:w="48" w:type="dxa"/>
          <w:trHeight w:val="435"/>
        </w:trPr>
        <w:tc>
          <w:tcPr>
            <w:tcW w:w="2705" w:type="dxa"/>
            <w:gridSpan w:val="2"/>
            <w:vMerge/>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2"/>
            <w:vAlign w:val="center"/>
          </w:tcPr>
          <w:p w14:paraId="40CA364A" w14:textId="77777777" w:rsidR="00AE30E9" w:rsidRPr="0004234C" w:rsidRDefault="00C53082"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End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497298">
        <w:trPr>
          <w:gridAfter w:val="1"/>
          <w:wAfter w:w="48" w:type="dxa"/>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End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p w14:paraId="15BDFAFA" w14:textId="77777777" w:rsidR="00CC7887" w:rsidRDefault="00CC7887"/>
        </w:tc>
        <w:tc>
          <w:tcPr>
            <w:tcW w:w="9000" w:type="dxa"/>
            <w:gridSpan w:val="3"/>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497298">
        <w:trPr>
          <w:gridAfter w:val="1"/>
          <w:wAfter w:w="48" w:type="dxa"/>
          <w:trHeight w:val="1160"/>
        </w:trPr>
        <w:tc>
          <w:tcPr>
            <w:tcW w:w="450" w:type="dxa"/>
            <w:tcBorders>
              <w:right w:val="nil"/>
            </w:tcBorders>
            <w:shd w:val="clear" w:color="auto" w:fill="auto"/>
          </w:tcPr>
          <w:p w14:paraId="2CD30C96" w14:textId="77777777" w:rsidR="00AE30E9" w:rsidRPr="0004234C" w:rsidRDefault="00C53082"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3"/>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have a relationship with a for-profit and/or a not-for-profit organization to disclose</w:t>
            </w:r>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3"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lastRenderedPageBreak/>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End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End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End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End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End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End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End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End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End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End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I intend to make therapeutic recommendations for medications that have not received regulatory approval (</w:t>
            </w:r>
            <w:proofErr w:type="gramStart"/>
            <w:r w:rsidRPr="0004234C">
              <w:rPr>
                <w:rFonts w:ascii="Arial" w:eastAsia="Calibri" w:hAnsi="Arial" w:cs="Arial"/>
                <w:bCs/>
                <w:color w:val="002A5C"/>
                <w:sz w:val="20"/>
                <w:szCs w:val="20"/>
                <w:lang w:eastAsia="en-CA"/>
              </w:rPr>
              <w:t>i.e.</w:t>
            </w:r>
            <w:proofErr w:type="gramEnd"/>
            <w:r w:rsidRPr="0004234C">
              <w:rPr>
                <w:rFonts w:ascii="Arial" w:eastAsia="Calibri" w:hAnsi="Arial" w:cs="Arial"/>
                <w:bCs/>
                <w:color w:val="002A5C"/>
                <w:sz w:val="20"/>
                <w:szCs w:val="20"/>
                <w:lang w:eastAsia="en-CA"/>
              </w:rPr>
              <w:t xml:space="preserv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C53082"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C53082"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4"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C53082"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C53082"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End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End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End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5"/>
      <w:footerReference w:type="even" r:id="rId16"/>
      <w:footerReference w:type="default" r:id="rId17"/>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FC1B6" w14:textId="77777777" w:rsidR="00CE0766" w:rsidRDefault="00CE0766" w:rsidP="00047CA2">
      <w:r>
        <w:separator/>
      </w:r>
    </w:p>
  </w:endnote>
  <w:endnote w:type="continuationSeparator" w:id="0">
    <w:p w14:paraId="658A39B8" w14:textId="77777777" w:rsidR="00CE0766" w:rsidRDefault="00CE0766"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383909E3">
              <wp:simplePos x="0" y="0"/>
              <wp:positionH relativeFrom="margin">
                <wp:align>center</wp:align>
              </wp:positionH>
              <wp:positionV relativeFrom="page">
                <wp:posOffset>9434830</wp:posOffset>
              </wp:positionV>
              <wp:extent cx="7132320" cy="3200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C00000"/>
                      </a:solidFill>
                      <a:ln>
                        <a:noFill/>
                      </a:ln>
                    </wps:spPr>
                    <wps:txbx>
                      <w:txbxContent>
                        <w:p w14:paraId="4558706B" w14:textId="31F2A6C9" w:rsidR="0000677F" w:rsidRPr="00A7263E" w:rsidRDefault="0000677F" w:rsidP="0000677F">
                          <w:pPr>
                            <w:tabs>
                              <w:tab w:val="right" w:pos="10944"/>
                            </w:tabs>
                            <w:rPr>
                              <w:rFonts w:ascii="Arial" w:hAnsi="Arial"/>
                              <w:sz w:val="16"/>
                              <w:szCs w:val="16"/>
                            </w:rPr>
                          </w:pPr>
                          <w:r>
                            <w:rPr>
                              <w:rFonts w:ascii="Arial" w:hAnsi="Arial"/>
                              <w:sz w:val="16"/>
                              <w:szCs w:val="16"/>
                            </w:rPr>
                            <w:tab/>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" fillcolor="#c00000" stroked="f">
              <v:textbox inset=",7.2pt,,7.2pt">
                <w:txbxContent>
                  <w:p w14:paraId="4558706B" w14:textId="31F2A6C9" w:rsidR="0000677F" w:rsidRPr="00A7263E" w:rsidRDefault="0000677F" w:rsidP="0000677F">
                    <w:pPr>
                      <w:tabs>
                        <w:tab w:val="right" w:pos="10944"/>
                      </w:tabs>
                      <w:rPr>
                        <w:rFonts w:ascii="Arial" w:hAnsi="Arial"/>
                        <w:sz w:val="16"/>
                        <w:szCs w:val="16"/>
                      </w:rPr>
                    </w:pPr>
                    <w:r>
                      <w:rPr>
                        <w:rFonts w:ascii="Arial" w:hAnsi="Arial"/>
                        <w:sz w:val="16"/>
                        <w:szCs w:val="16"/>
                      </w:rPr>
                      <w:tab/>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4346E3C">
              <wp:simplePos x="0" y="0"/>
              <wp:positionH relativeFrom="margin">
                <wp:align>center</wp:align>
              </wp:positionH>
              <wp:positionV relativeFrom="page">
                <wp:posOffset>9434830</wp:posOffset>
              </wp:positionV>
              <wp:extent cx="7132320" cy="320040"/>
              <wp:effectExtent l="0" t="0" r="0" b="381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C00000"/>
                      </a:solidFill>
                      <a:ln>
                        <a:noFill/>
                      </a:ln>
                    </wps:spPr>
                    <wps:txbx>
                      <w:txbxContent>
                        <w:p w14:paraId="1EA00C69" w14:textId="32247DB0" w:rsidR="0000677F" w:rsidRPr="00A7263E" w:rsidRDefault="0000677F" w:rsidP="0000677F">
                          <w:pPr>
                            <w:tabs>
                              <w:tab w:val="right" w:pos="10944"/>
                            </w:tabs>
                            <w:rPr>
                              <w:rFonts w:ascii="Arial" w:hAnsi="Arial"/>
                              <w:sz w:val="16"/>
                              <w:szCs w:val="16"/>
                            </w:rPr>
                          </w:pPr>
                          <w:r>
                            <w:rPr>
                              <w:rFonts w:ascii="Arial" w:hAnsi="Arial"/>
                              <w:sz w:val="16"/>
                              <w:szCs w:val="16"/>
                            </w:rPr>
                            <w:tab/>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" fillcolor="#c00000" stroked="f">
              <v:textbox inset=",7.2pt,,7.2pt">
                <w:txbxContent>
                  <w:p w14:paraId="1EA00C69" w14:textId="32247DB0" w:rsidR="0000677F" w:rsidRPr="00A7263E" w:rsidRDefault="0000677F" w:rsidP="0000677F">
                    <w:pPr>
                      <w:tabs>
                        <w:tab w:val="right" w:pos="10944"/>
                      </w:tabs>
                      <w:rPr>
                        <w:rFonts w:ascii="Arial" w:hAnsi="Arial"/>
                        <w:sz w:val="16"/>
                        <w:szCs w:val="16"/>
                      </w:rPr>
                    </w:pPr>
                    <w:r>
                      <w:rPr>
                        <w:rFonts w:ascii="Arial" w:hAnsi="Arial"/>
                        <w:sz w:val="16"/>
                        <w:szCs w:val="16"/>
                      </w:rPr>
                      <w:tab/>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9C7D8" w14:textId="77777777" w:rsidR="00CE0766" w:rsidRDefault="00CE0766" w:rsidP="00047CA2">
      <w:r>
        <w:separator/>
      </w:r>
    </w:p>
  </w:footnote>
  <w:footnote w:type="continuationSeparator" w:id="0">
    <w:p w14:paraId="6C1F69CA" w14:textId="77777777" w:rsidR="00CE0766" w:rsidRDefault="00CE0766"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2C8CD4B4">
              <wp:simplePos x="0" y="0"/>
              <wp:positionH relativeFrom="margin">
                <wp:posOffset>-596900</wp:posOffset>
              </wp:positionH>
              <wp:positionV relativeFrom="margin">
                <wp:posOffset>-682914</wp:posOffset>
              </wp:positionV>
              <wp:extent cx="7132320" cy="457200"/>
              <wp:effectExtent l="0" t="0" r="0" b="0"/>
              <wp:wrapTight wrapText="bothSides">
                <wp:wrapPolygon edited="0">
                  <wp:start x="0" y="0"/>
                  <wp:lineTo x="0" y="20700"/>
                  <wp:lineTo x="21519" y="20700"/>
                  <wp:lineTo x="21519"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C00000"/>
                      </a:solidFill>
                      <a:ln>
                        <a:noFill/>
                      </a:ln>
                    </wps:spPr>
                    <wps:txbx>
                      <w:txbxContent>
                        <w:p w14:paraId="67844BED" w14:textId="79691B78" w:rsidR="001A0AC9" w:rsidRPr="00E670F8" w:rsidRDefault="001A0AC9" w:rsidP="001A0AC9">
                          <w:pPr>
                            <w:jc w:val="center"/>
                            <w:rPr>
                              <w:rFonts w:ascii="Arial" w:hAnsi="Arial"/>
                              <w:sz w:val="36"/>
                              <w:szCs w:val="36"/>
                            </w:rPr>
                          </w:pPr>
                          <w:r w:rsidRPr="00E670F8">
                            <w:rPr>
                              <w:rFonts w:ascii="Arial" w:hAnsi="Arial"/>
                              <w:sz w:val="36"/>
                              <w:szCs w:val="36"/>
                            </w:rPr>
                            <w:t>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" fillcolor="#c00000" stroked="f">
              <v:textbox inset=",7.2pt,,7.2pt">
                <w:txbxContent>
                  <w:p w14:paraId="67844BED" w14:textId="79691B78" w:rsidR="001A0AC9" w:rsidRPr="00E670F8" w:rsidRDefault="001A0AC9" w:rsidP="001A0AC9">
                    <w:pPr>
                      <w:jc w:val="center"/>
                      <w:rPr>
                        <w:rFonts w:ascii="Arial" w:hAnsi="Arial"/>
                        <w:sz w:val="36"/>
                        <w:szCs w:val="36"/>
                      </w:rPr>
                    </w:pPr>
                    <w:r w:rsidRPr="00E670F8">
                      <w:rPr>
                        <w:rFonts w:ascii="Arial" w:hAnsi="Arial"/>
                        <w:sz w:val="36"/>
                        <w:szCs w:val="36"/>
                      </w:rPr>
                      <w:t>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654811">
    <w:abstractNumId w:val="1"/>
  </w:num>
  <w:num w:numId="2" w16cid:durableId="1566259542">
    <w:abstractNumId w:val="2"/>
  </w:num>
  <w:num w:numId="3" w16cid:durableId="1635208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AC9"/>
    <w:rsid w:val="001A109C"/>
    <w:rsid w:val="001D0580"/>
    <w:rsid w:val="001F284C"/>
    <w:rsid w:val="00247C44"/>
    <w:rsid w:val="00286B6A"/>
    <w:rsid w:val="002B1535"/>
    <w:rsid w:val="003150E1"/>
    <w:rsid w:val="0034226A"/>
    <w:rsid w:val="00351154"/>
    <w:rsid w:val="003D2047"/>
    <w:rsid w:val="004150F3"/>
    <w:rsid w:val="004331F2"/>
    <w:rsid w:val="00497298"/>
    <w:rsid w:val="004B5452"/>
    <w:rsid w:val="00522568"/>
    <w:rsid w:val="00546469"/>
    <w:rsid w:val="005925EF"/>
    <w:rsid w:val="00592C67"/>
    <w:rsid w:val="00594FFF"/>
    <w:rsid w:val="005B2085"/>
    <w:rsid w:val="005B342C"/>
    <w:rsid w:val="00615085"/>
    <w:rsid w:val="0066729C"/>
    <w:rsid w:val="006B5EF2"/>
    <w:rsid w:val="006C4E9E"/>
    <w:rsid w:val="00760B37"/>
    <w:rsid w:val="007829E9"/>
    <w:rsid w:val="007964F5"/>
    <w:rsid w:val="00811FF6"/>
    <w:rsid w:val="0089199E"/>
    <w:rsid w:val="008F310A"/>
    <w:rsid w:val="00934819"/>
    <w:rsid w:val="009534D3"/>
    <w:rsid w:val="00965E66"/>
    <w:rsid w:val="00982E1C"/>
    <w:rsid w:val="009A70AA"/>
    <w:rsid w:val="009C0515"/>
    <w:rsid w:val="009F6533"/>
    <w:rsid w:val="00A1748F"/>
    <w:rsid w:val="00AA13F6"/>
    <w:rsid w:val="00AB3E65"/>
    <w:rsid w:val="00AC2A8A"/>
    <w:rsid w:val="00AD6613"/>
    <w:rsid w:val="00AE30E9"/>
    <w:rsid w:val="00AF6DA6"/>
    <w:rsid w:val="00B06721"/>
    <w:rsid w:val="00B16128"/>
    <w:rsid w:val="00B564D1"/>
    <w:rsid w:val="00B57EB2"/>
    <w:rsid w:val="00B640FD"/>
    <w:rsid w:val="00B7798F"/>
    <w:rsid w:val="00BB27D5"/>
    <w:rsid w:val="00BB2895"/>
    <w:rsid w:val="00BC4203"/>
    <w:rsid w:val="00BD73C6"/>
    <w:rsid w:val="00C06F03"/>
    <w:rsid w:val="00C13313"/>
    <w:rsid w:val="00C14363"/>
    <w:rsid w:val="00C53082"/>
    <w:rsid w:val="00CC085B"/>
    <w:rsid w:val="00CC7887"/>
    <w:rsid w:val="00CE0766"/>
    <w:rsid w:val="00CF5737"/>
    <w:rsid w:val="00D4171A"/>
    <w:rsid w:val="00DB4B3B"/>
    <w:rsid w:val="00DC7647"/>
    <w:rsid w:val="00DD4266"/>
    <w:rsid w:val="00DE78F0"/>
    <w:rsid w:val="00E32E36"/>
    <w:rsid w:val="00E53077"/>
    <w:rsid w:val="00E85510"/>
    <w:rsid w:val="00EB34A1"/>
    <w:rsid w:val="00ED35B7"/>
    <w:rsid w:val="00ED7CD7"/>
    <w:rsid w:val="00EF6901"/>
    <w:rsid w:val="00F05CCD"/>
    <w:rsid w:val="00F80DD8"/>
    <w:rsid w:val="00FA3D1A"/>
    <w:rsid w:val="00FF6715"/>
    <w:rsid w:val="481BC0CB"/>
    <w:rsid w:val="4BD7E259"/>
    <w:rsid w:val="5B45F8B5"/>
    <w:rsid w:val="6159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49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oyalcollege.ca/rcsite/cpd/providers/tools-resources-accredited-cpd-providers/national-standard-accredited-cpd-activities-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360180"/>
    <w:rsid w:val="00661154"/>
    <w:rsid w:val="00727855"/>
    <w:rsid w:val="007C5CC5"/>
    <w:rsid w:val="007F28A2"/>
    <w:rsid w:val="0089199E"/>
    <w:rsid w:val="008B756D"/>
    <w:rsid w:val="008F310A"/>
    <w:rsid w:val="00A21410"/>
    <w:rsid w:val="00B21165"/>
    <w:rsid w:val="00D1180C"/>
    <w:rsid w:val="00D349DB"/>
    <w:rsid w:val="00DA366B"/>
    <w:rsid w:val="00DA4CF5"/>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C9DCE6EDE2454BAB52E731C481A1D5" ma:contentTypeVersion="13" ma:contentTypeDescription="Create a new document." ma:contentTypeScope="" ma:versionID="0e51b20ccc432cc4b829eafbdf6d2c44">
  <xsd:schema xmlns:xsd="http://www.w3.org/2001/XMLSchema" xmlns:xs="http://www.w3.org/2001/XMLSchema" xmlns:p="http://schemas.microsoft.com/office/2006/metadata/properties" xmlns:ns2="8f76a565-7dd4-4f3c-b861-9eeff426cf62" xmlns:ns3="bd7122f4-c60a-4806-97b1-b9e8c84fd1b7" targetNamespace="http://schemas.microsoft.com/office/2006/metadata/properties" ma:root="true" ma:fieldsID="5eb179f878920c8d0174ce831cc48091" ns2:_="" ns3:_="">
    <xsd:import namespace="8f76a565-7dd4-4f3c-b861-9eeff426cf62"/>
    <xsd:import namespace="bd7122f4-c60a-4806-97b1-b9e8c84fd1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76a565-7dd4-4f3c-b861-9eeff426cf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7122f4-c60a-4806-97b1-b9e8c84fd1b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3A8D0-C29A-45B5-A272-71C8F189E944}">
  <ds:schemaRefs>
    <ds:schemaRef ds:uri="http://schemas.microsoft.com/office/2006/metadata/properties"/>
    <ds:schemaRef ds:uri="http://schemas.microsoft.com/office/infopath/2007/PartnerControls"/>
    <ds:schemaRef ds:uri="c53ffac8-73a7-4eb4-bcfc-170fe89dafe6"/>
  </ds:schemaRefs>
</ds:datastoreItem>
</file>

<file path=customXml/itemProps2.xml><?xml version="1.0" encoding="utf-8"?>
<ds:datastoreItem xmlns:ds="http://schemas.openxmlformats.org/officeDocument/2006/customXml" ds:itemID="{9DC62B8A-E0F9-4877-8FD2-C47DF6057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76a565-7dd4-4f3c-b861-9eeff426cf62"/>
    <ds:schemaRef ds:uri="bd7122f4-c60a-4806-97b1-b9e8c84fd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4.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97</Words>
  <Characters>3973</Characters>
  <Application>Microsoft Office Word</Application>
  <DocSecurity>0</DocSecurity>
  <Lines>33</Lines>
  <Paragraphs>9</Paragraphs>
  <ScaleCrop>false</ScaleCrop>
  <Company>PostMD</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Christopher Chipman</cp:lastModifiedBy>
  <cp:revision>5</cp:revision>
  <cp:lastPrinted>2018-09-27T14:26:00Z</cp:lastPrinted>
  <dcterms:created xsi:type="dcterms:W3CDTF">2022-11-23T14:26:00Z</dcterms:created>
  <dcterms:modified xsi:type="dcterms:W3CDTF">2022-11-23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0EF18FC66B5D44AFD312D60ED4ABA1</vt:lpwstr>
  </property>
  <property fmtid="{D5CDD505-2E9C-101B-9397-08002B2CF9AE}" pid="3" name="_dlc_DocIdItemGuid">
    <vt:lpwstr>aba113be-2af5-4939-8496-21a9e25dfb49</vt:lpwstr>
  </property>
</Properties>
</file>